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BA2F75" w14:textId="64841C7F" w:rsidR="00663E44" w:rsidRPr="00A60D5E" w:rsidRDefault="00FF1FA2" w:rsidP="00663E44">
      <w:pPr>
        <w:spacing w:line="480" w:lineRule="auto"/>
        <w:rPr>
          <w:rFonts w:cs="Times New Roman"/>
          <w:sz w:val="24"/>
          <w:szCs w:val="24"/>
        </w:rPr>
      </w:pPr>
      <w:r w:rsidRPr="00FF1FA2">
        <w:rPr>
          <w:noProof/>
          <w:lang w:val="en-US"/>
        </w:rPr>
        <w:t xml:space="preserve"> </w:t>
      </w:r>
      <w:r w:rsidR="00905BDD" w:rsidRPr="00905BDD">
        <w:rPr>
          <w:noProof/>
          <w:lang w:val="en-US"/>
        </w:rPr>
        <w:drawing>
          <wp:inline distT="0" distB="0" distL="0" distR="0" wp14:anchorId="057A4A6D" wp14:editId="04E66A3D">
            <wp:extent cx="5731510" cy="29381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663E44">
        <w:rPr>
          <w:b/>
          <w:bCs/>
          <w:sz w:val="24"/>
          <w:szCs w:val="24"/>
          <w:lang w:val="en-US"/>
        </w:rPr>
        <w:t xml:space="preserve">Supplement: </w:t>
      </w:r>
      <w:r w:rsidR="00663E44" w:rsidRPr="00663E44">
        <w:rPr>
          <w:color w:val="111111"/>
          <w:sz w:val="24"/>
          <w:szCs w:val="24"/>
          <w:lang w:val="en-US"/>
        </w:rPr>
        <w:t xml:space="preserve">The </w:t>
      </w:r>
      <w:r w:rsidR="00663E44" w:rsidRPr="00663E44">
        <w:rPr>
          <w:rFonts w:cs="Times New Roman"/>
          <w:color w:val="111111"/>
          <w:sz w:val="24"/>
          <w:szCs w:val="24"/>
        </w:rPr>
        <w:t>comparative constituents (numbers of compounds) between MOF and TMO</w:t>
      </w:r>
      <w:r w:rsidR="00FD6F8B">
        <w:rPr>
          <w:rFonts w:cs="Times New Roman"/>
          <w:color w:val="111111"/>
          <w:sz w:val="24"/>
          <w:szCs w:val="24"/>
        </w:rPr>
        <w:t xml:space="preserve"> extract</w:t>
      </w:r>
      <w:r w:rsidR="00663E44" w:rsidRPr="00663E44">
        <w:rPr>
          <w:rFonts w:cs="Times New Roman"/>
          <w:color w:val="111111"/>
          <w:sz w:val="24"/>
          <w:szCs w:val="24"/>
        </w:rPr>
        <w:t>.</w:t>
      </w:r>
      <w:r w:rsidR="00663E44">
        <w:rPr>
          <w:rFonts w:cs="Times New Roman"/>
          <w:color w:val="111111"/>
          <w:sz w:val="24"/>
          <w:szCs w:val="24"/>
        </w:rPr>
        <w:t xml:space="preserve"> </w:t>
      </w:r>
    </w:p>
    <w:p w14:paraId="6049669A" w14:textId="77777777" w:rsidR="00663E44" w:rsidRPr="00663E44" w:rsidRDefault="00663E44" w:rsidP="00350DC9">
      <w:pPr>
        <w:spacing w:line="480" w:lineRule="auto"/>
        <w:rPr>
          <w:rFonts w:cs="Times New Roman"/>
          <w:sz w:val="24"/>
          <w:szCs w:val="24"/>
          <w:lang w:val="en-US"/>
        </w:rPr>
      </w:pPr>
    </w:p>
    <w:sectPr w:rsidR="00663E44" w:rsidRPr="00663E44" w:rsidSect="00350DC9">
      <w:headerReference w:type="even" r:id="rId8"/>
      <w:headerReference w:type="default" r:id="rId9"/>
      <w:pgSz w:w="11906" w:h="16838" w:code="9"/>
      <w:pgMar w:top="1440" w:right="1440" w:bottom="1440" w:left="1440" w:header="1418" w:footer="14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CDA1C" w14:textId="77777777" w:rsidR="00E4261D" w:rsidRDefault="00E4261D" w:rsidP="00721534">
      <w:r>
        <w:separator/>
      </w:r>
    </w:p>
  </w:endnote>
  <w:endnote w:type="continuationSeparator" w:id="0">
    <w:p w14:paraId="791CA02C" w14:textId="77777777" w:rsidR="00E4261D" w:rsidRDefault="00E4261D" w:rsidP="0072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3C7D01" w14:textId="77777777" w:rsidR="00E4261D" w:rsidRDefault="00E4261D" w:rsidP="00721534">
      <w:r>
        <w:separator/>
      </w:r>
    </w:p>
  </w:footnote>
  <w:footnote w:type="continuationSeparator" w:id="0">
    <w:p w14:paraId="6D434032" w14:textId="77777777" w:rsidR="00E4261D" w:rsidRDefault="00E4261D" w:rsidP="007215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9B2A40" w14:textId="77777777" w:rsidR="009E148F" w:rsidRDefault="009E148F">
    <w:pPr>
      <w:pStyle w:val="Header"/>
      <w:tabs>
        <w:tab w:val="clear" w:pos="9026"/>
        <w:tab w:val="right" w:pos="8364"/>
      </w:tabs>
      <w:rPr>
        <w:rFonts w:cs="Times New Roman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07BB6" w14:textId="77777777" w:rsidR="009E148F" w:rsidRDefault="009E148F">
    <w:pPr>
      <w:pStyle w:val="Header"/>
      <w:tabs>
        <w:tab w:val="clear" w:pos="4513"/>
        <w:tab w:val="clear" w:pos="9026"/>
        <w:tab w:val="center" w:pos="4395"/>
        <w:tab w:val="right" w:pos="8364"/>
      </w:tabs>
      <w:jc w:val="right"/>
      <w:rPr>
        <w:rFonts w:cs="Times New Roman"/>
        <w:szCs w:val="20"/>
      </w:rPr>
    </w:pPr>
  </w:p>
  <w:p w14:paraId="7176C909" w14:textId="77777777" w:rsidR="009E148F" w:rsidRDefault="009E148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evenAndOddHeaders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zY1tjQxMzYCEko6SsGpxcWZ+XkgBYbGtQBeZmh3LQAAAA=="/>
  </w:docVars>
  <w:rsids>
    <w:rsidRoot w:val="00CA53B8"/>
    <w:rsid w:val="00004DAF"/>
    <w:rsid w:val="00030993"/>
    <w:rsid w:val="00030EE2"/>
    <w:rsid w:val="000342F1"/>
    <w:rsid w:val="00040942"/>
    <w:rsid w:val="00046756"/>
    <w:rsid w:val="000500ED"/>
    <w:rsid w:val="00061AF1"/>
    <w:rsid w:val="00077AE1"/>
    <w:rsid w:val="000A1827"/>
    <w:rsid w:val="000A2039"/>
    <w:rsid w:val="000B7B44"/>
    <w:rsid w:val="000C6EC8"/>
    <w:rsid w:val="000D28B6"/>
    <w:rsid w:val="000D3EBF"/>
    <w:rsid w:val="000D4E9F"/>
    <w:rsid w:val="000F5B68"/>
    <w:rsid w:val="001229D9"/>
    <w:rsid w:val="001415C2"/>
    <w:rsid w:val="00174833"/>
    <w:rsid w:val="00174FEC"/>
    <w:rsid w:val="001A575E"/>
    <w:rsid w:val="001B308F"/>
    <w:rsid w:val="001B55BD"/>
    <w:rsid w:val="001B5DFF"/>
    <w:rsid w:val="001C26FF"/>
    <w:rsid w:val="001E4840"/>
    <w:rsid w:val="001F3CC7"/>
    <w:rsid w:val="00204F35"/>
    <w:rsid w:val="00210B71"/>
    <w:rsid w:val="0022420C"/>
    <w:rsid w:val="002312E9"/>
    <w:rsid w:val="0023450F"/>
    <w:rsid w:val="00234EC8"/>
    <w:rsid w:val="00243FE5"/>
    <w:rsid w:val="002447A5"/>
    <w:rsid w:val="00277D91"/>
    <w:rsid w:val="002873E5"/>
    <w:rsid w:val="00297521"/>
    <w:rsid w:val="002F5CC9"/>
    <w:rsid w:val="00306E76"/>
    <w:rsid w:val="00326474"/>
    <w:rsid w:val="00333841"/>
    <w:rsid w:val="00350DC9"/>
    <w:rsid w:val="003A7E0A"/>
    <w:rsid w:val="003B302C"/>
    <w:rsid w:val="003C38F8"/>
    <w:rsid w:val="003C69EA"/>
    <w:rsid w:val="003F0780"/>
    <w:rsid w:val="00416080"/>
    <w:rsid w:val="00417230"/>
    <w:rsid w:val="00435DB7"/>
    <w:rsid w:val="0045033D"/>
    <w:rsid w:val="004510C2"/>
    <w:rsid w:val="00457E44"/>
    <w:rsid w:val="00462A41"/>
    <w:rsid w:val="00463374"/>
    <w:rsid w:val="004730FA"/>
    <w:rsid w:val="00473958"/>
    <w:rsid w:val="00477BD0"/>
    <w:rsid w:val="0048796C"/>
    <w:rsid w:val="004C2DDF"/>
    <w:rsid w:val="004D273D"/>
    <w:rsid w:val="004D68A9"/>
    <w:rsid w:val="004F08D0"/>
    <w:rsid w:val="00500FB9"/>
    <w:rsid w:val="0050796A"/>
    <w:rsid w:val="00507EBD"/>
    <w:rsid w:val="0052195E"/>
    <w:rsid w:val="0052576E"/>
    <w:rsid w:val="0054412E"/>
    <w:rsid w:val="00553715"/>
    <w:rsid w:val="005833F8"/>
    <w:rsid w:val="00584F8D"/>
    <w:rsid w:val="00591F61"/>
    <w:rsid w:val="005A76C5"/>
    <w:rsid w:val="005D144F"/>
    <w:rsid w:val="005F0F3B"/>
    <w:rsid w:val="00605EF1"/>
    <w:rsid w:val="00612658"/>
    <w:rsid w:val="00617278"/>
    <w:rsid w:val="00636DBB"/>
    <w:rsid w:val="00643DAD"/>
    <w:rsid w:val="00663E44"/>
    <w:rsid w:val="006651E1"/>
    <w:rsid w:val="00666921"/>
    <w:rsid w:val="00672EED"/>
    <w:rsid w:val="00682819"/>
    <w:rsid w:val="00685546"/>
    <w:rsid w:val="006D2601"/>
    <w:rsid w:val="006D5725"/>
    <w:rsid w:val="006E25C8"/>
    <w:rsid w:val="00701F9D"/>
    <w:rsid w:val="00712DDE"/>
    <w:rsid w:val="00720A48"/>
    <w:rsid w:val="00721534"/>
    <w:rsid w:val="007219A6"/>
    <w:rsid w:val="00735347"/>
    <w:rsid w:val="00735EAA"/>
    <w:rsid w:val="007467F7"/>
    <w:rsid w:val="00752E06"/>
    <w:rsid w:val="007550B5"/>
    <w:rsid w:val="00771386"/>
    <w:rsid w:val="00772545"/>
    <w:rsid w:val="00775F58"/>
    <w:rsid w:val="007B25F4"/>
    <w:rsid w:val="007E4D6C"/>
    <w:rsid w:val="007E590F"/>
    <w:rsid w:val="00820DF8"/>
    <w:rsid w:val="008210D0"/>
    <w:rsid w:val="008A66B8"/>
    <w:rsid w:val="008C7122"/>
    <w:rsid w:val="00905BDD"/>
    <w:rsid w:val="0092796D"/>
    <w:rsid w:val="009A2E7C"/>
    <w:rsid w:val="009B3A2D"/>
    <w:rsid w:val="009B5156"/>
    <w:rsid w:val="009C34BD"/>
    <w:rsid w:val="009E148F"/>
    <w:rsid w:val="009F0605"/>
    <w:rsid w:val="00A0702B"/>
    <w:rsid w:val="00A33348"/>
    <w:rsid w:val="00A5201A"/>
    <w:rsid w:val="00A67699"/>
    <w:rsid w:val="00A727F5"/>
    <w:rsid w:val="00A72E5F"/>
    <w:rsid w:val="00A80013"/>
    <w:rsid w:val="00A83A97"/>
    <w:rsid w:val="00A85102"/>
    <w:rsid w:val="00AC68C6"/>
    <w:rsid w:val="00B34897"/>
    <w:rsid w:val="00B417F8"/>
    <w:rsid w:val="00B6195B"/>
    <w:rsid w:val="00B6556B"/>
    <w:rsid w:val="00B76F8B"/>
    <w:rsid w:val="00B90B2C"/>
    <w:rsid w:val="00B970A4"/>
    <w:rsid w:val="00BB3B73"/>
    <w:rsid w:val="00BB5BFD"/>
    <w:rsid w:val="00BB71B2"/>
    <w:rsid w:val="00BC458B"/>
    <w:rsid w:val="00BD2984"/>
    <w:rsid w:val="00BD5F2B"/>
    <w:rsid w:val="00BF3BAB"/>
    <w:rsid w:val="00C222D3"/>
    <w:rsid w:val="00C2544D"/>
    <w:rsid w:val="00C376E5"/>
    <w:rsid w:val="00C40F4B"/>
    <w:rsid w:val="00C545FA"/>
    <w:rsid w:val="00C64B6A"/>
    <w:rsid w:val="00C7386F"/>
    <w:rsid w:val="00CA53B8"/>
    <w:rsid w:val="00CB30AC"/>
    <w:rsid w:val="00CB330D"/>
    <w:rsid w:val="00D16E5B"/>
    <w:rsid w:val="00D20336"/>
    <w:rsid w:val="00D253A6"/>
    <w:rsid w:val="00D37CEC"/>
    <w:rsid w:val="00D578BF"/>
    <w:rsid w:val="00D87E69"/>
    <w:rsid w:val="00DB3092"/>
    <w:rsid w:val="00DE45C8"/>
    <w:rsid w:val="00E04D7B"/>
    <w:rsid w:val="00E1151C"/>
    <w:rsid w:val="00E13D18"/>
    <w:rsid w:val="00E34CBF"/>
    <w:rsid w:val="00E4261D"/>
    <w:rsid w:val="00E65CDD"/>
    <w:rsid w:val="00E87EA0"/>
    <w:rsid w:val="00E950DC"/>
    <w:rsid w:val="00EA12D2"/>
    <w:rsid w:val="00EA5F9B"/>
    <w:rsid w:val="00EB4FAF"/>
    <w:rsid w:val="00EB51B1"/>
    <w:rsid w:val="00ED5450"/>
    <w:rsid w:val="00EF0908"/>
    <w:rsid w:val="00F24127"/>
    <w:rsid w:val="00F27427"/>
    <w:rsid w:val="00F37307"/>
    <w:rsid w:val="00F54F89"/>
    <w:rsid w:val="00F63D28"/>
    <w:rsid w:val="00F908C3"/>
    <w:rsid w:val="00FB2626"/>
    <w:rsid w:val="00FC7C33"/>
    <w:rsid w:val="00FD6F8B"/>
    <w:rsid w:val="00FE17D7"/>
    <w:rsid w:val="00FF1FA2"/>
    <w:rsid w:val="00FF4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EAB54"/>
  <w15:chartTrackingRefBased/>
  <w15:docId w15:val="{34909271-2FA7-47AF-83E0-C7A787D57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SarabunPSK" w:eastAsiaTheme="minorHAnsi" w:hAnsi="TH SarabunPSK" w:cstheme="minorBidi"/>
        <w:sz w:val="28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53B8"/>
    <w:pPr>
      <w:autoSpaceDE w:val="0"/>
      <w:autoSpaceDN w:val="0"/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53B8"/>
    <w:pPr>
      <w:keepNext/>
      <w:keepLines/>
      <w:spacing w:before="200"/>
      <w:outlineLvl w:val="5"/>
    </w:pPr>
    <w:rPr>
      <w:rFonts w:ascii="Cambria" w:hAnsi="Cambria"/>
      <w:i/>
      <w:iCs/>
      <w:color w:val="243F60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53B8"/>
    <w:pPr>
      <w:ind w:left="720"/>
      <w:contextualSpacing/>
    </w:pPr>
    <w:rPr>
      <w:szCs w:val="2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53B8"/>
    <w:rPr>
      <w:rFonts w:ascii="Cambria" w:eastAsia="Times New Roman" w:hAnsi="Cambria" w:cs="Angsana New"/>
      <w:i/>
      <w:iCs/>
      <w:color w:val="243F60"/>
      <w:sz w:val="20"/>
      <w:szCs w:val="25"/>
      <w:lang w:val="en-GB"/>
    </w:rPr>
  </w:style>
  <w:style w:type="paragraph" w:styleId="Header">
    <w:name w:val="header"/>
    <w:basedOn w:val="Normal"/>
    <w:link w:val="HeaderChar"/>
    <w:unhideWhenUsed/>
    <w:rsid w:val="00D37CEC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basedOn w:val="DefaultParagraphFont"/>
    <w:link w:val="Header"/>
    <w:rsid w:val="00D37CEC"/>
    <w:rPr>
      <w:rFonts w:ascii="Times New Roman" w:eastAsia="Times New Roman" w:hAnsi="Times New Roman" w:cs="Angsana New"/>
      <w:sz w:val="20"/>
      <w:szCs w:val="2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21534"/>
    <w:pPr>
      <w:tabs>
        <w:tab w:val="center" w:pos="4680"/>
        <w:tab w:val="right" w:pos="9360"/>
      </w:tabs>
    </w:pPr>
    <w:rPr>
      <w:szCs w:val="25"/>
    </w:rPr>
  </w:style>
  <w:style w:type="character" w:customStyle="1" w:styleId="FooterChar">
    <w:name w:val="Footer Char"/>
    <w:basedOn w:val="DefaultParagraphFont"/>
    <w:link w:val="Footer"/>
    <w:uiPriority w:val="99"/>
    <w:rsid w:val="00721534"/>
    <w:rPr>
      <w:rFonts w:ascii="Times New Roman" w:eastAsia="Times New Roman" w:hAnsi="Times New Roman" w:cs="Angsana New"/>
      <w:sz w:val="20"/>
      <w:szCs w:val="25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336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336"/>
    <w:rPr>
      <w:rFonts w:ascii="Segoe UI" w:eastAsia="Times New Roman" w:hAnsi="Segoe UI" w:cs="Angsana New"/>
      <w:sz w:val="18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D5F2B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F2B"/>
    <w:rPr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F2B"/>
    <w:rPr>
      <w:rFonts w:ascii="Times New Roman" w:eastAsia="Times New Roman" w:hAnsi="Times New Roman" w:cs="Angsana New"/>
      <w:sz w:val="20"/>
      <w:szCs w:val="25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F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F2B"/>
    <w:rPr>
      <w:rFonts w:ascii="Times New Roman" w:eastAsia="Times New Roman" w:hAnsi="Times New Roman" w:cs="Angsana New"/>
      <w:b/>
      <w:bCs/>
      <w:sz w:val="20"/>
      <w:szCs w:val="25"/>
      <w:lang w:val="en-GB"/>
    </w:rPr>
  </w:style>
  <w:style w:type="character" w:styleId="Emphasis">
    <w:name w:val="Emphasis"/>
    <w:basedOn w:val="DefaultParagraphFont"/>
    <w:uiPriority w:val="20"/>
    <w:qFormat/>
    <w:rsid w:val="00720A48"/>
    <w:rPr>
      <w:i/>
      <w:iCs/>
    </w:rPr>
  </w:style>
  <w:style w:type="table" w:styleId="TableGrid">
    <w:name w:val="Table Grid"/>
    <w:basedOn w:val="TableNormal"/>
    <w:uiPriority w:val="39"/>
    <w:rsid w:val="0035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2E66DF-4DA6-4C99-8625-1B4E14350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ada Booncharoen</dc:creator>
  <cp:keywords/>
  <dc:description/>
  <cp:lastModifiedBy>Poorada</cp:lastModifiedBy>
  <cp:revision>3</cp:revision>
  <cp:lastPrinted>2020-03-31T05:13:00Z</cp:lastPrinted>
  <dcterms:created xsi:type="dcterms:W3CDTF">2021-03-15T05:37:00Z</dcterms:created>
  <dcterms:modified xsi:type="dcterms:W3CDTF">2021-03-15T15:39:00Z</dcterms:modified>
</cp:coreProperties>
</file>